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EA7" w:rsidRDefault="006E1EA7" w:rsidP="00D0246D">
      <w:pPr>
        <w:jc w:val="center"/>
        <w:rPr>
          <w:rFonts w:ascii="Times New Roman" w:hAnsi="Times New Roman" w:cs="Times New Roman"/>
          <w:b/>
        </w:rPr>
      </w:pPr>
    </w:p>
    <w:p w:rsidR="00A43A08" w:rsidRPr="002A2FCD" w:rsidRDefault="007231C0" w:rsidP="00D0246D">
      <w:pPr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2A2FCD">
        <w:rPr>
          <w:rFonts w:ascii="Times New Roman" w:hAnsi="Times New Roman" w:cs="Times New Roman"/>
          <w:b/>
        </w:rPr>
        <w:t>ACADEMIC USE OF PERSONAL INFORMATION AND NON-DISCLOSURE AGREEMENT</w:t>
      </w:r>
    </w:p>
    <w:p w:rsidR="003D7B8A" w:rsidRPr="002A2FCD" w:rsidRDefault="003D7B8A">
      <w:pPr>
        <w:rPr>
          <w:rFonts w:ascii="Times New Roman" w:hAnsi="Times New Roman" w:cs="Times New Roman"/>
        </w:rPr>
      </w:pPr>
    </w:p>
    <w:p w:rsidR="003D7B8A" w:rsidRPr="002A2FCD" w:rsidRDefault="003D7B8A">
      <w:p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I, </w:t>
      </w:r>
      <w:r w:rsidRPr="006E1EA7">
        <w:rPr>
          <w:rFonts w:ascii="Times New Roman" w:hAnsi="Times New Roman" w:cs="Times New Roman"/>
          <w:highlight w:val="yellow"/>
          <w:u w:val="single"/>
        </w:rPr>
        <w:t>&lt;YOUR NAME&gt;</w:t>
      </w:r>
      <w:r w:rsidRPr="002A2FCD">
        <w:rPr>
          <w:rFonts w:ascii="Times New Roman" w:hAnsi="Times New Roman" w:cs="Times New Roman"/>
        </w:rPr>
        <w:t>, request the dataset of board member information</w:t>
      </w:r>
      <w:r w:rsidR="00D0246D" w:rsidRPr="002A2FCD">
        <w:rPr>
          <w:rFonts w:ascii="Times New Roman" w:hAnsi="Times New Roman" w:cs="Times New Roman"/>
        </w:rPr>
        <w:t xml:space="preserve"> (hereafter, the Dataset)</w:t>
      </w:r>
      <w:r w:rsidRPr="002A2FCD">
        <w:rPr>
          <w:rFonts w:ascii="Times New Roman" w:hAnsi="Times New Roman" w:cs="Times New Roman"/>
        </w:rPr>
        <w:t xml:space="preserve"> </w:t>
      </w:r>
      <w:r w:rsidR="00D85C49">
        <w:rPr>
          <w:rFonts w:ascii="Times New Roman" w:hAnsi="Times New Roman" w:cs="Times New Roman"/>
        </w:rPr>
        <w:t xml:space="preserve">which is derived </w:t>
      </w:r>
      <w:r w:rsidRPr="002A2FCD">
        <w:rPr>
          <w:rFonts w:ascii="Times New Roman" w:hAnsi="Times New Roman" w:cs="Times New Roman"/>
        </w:rPr>
        <w:t>from the Research Infrastructure of Chinese Foundations (</w:t>
      </w:r>
      <w:hyperlink r:id="rId5" w:history="1">
        <w:r w:rsidRPr="002A2FCD">
          <w:rPr>
            <w:rStyle w:val="Hyperlink"/>
            <w:rFonts w:ascii="Times New Roman" w:hAnsi="Times New Roman" w:cs="Times New Roman"/>
          </w:rPr>
          <w:t>https://doi.org/10.1038/sdata.2017.94</w:t>
        </w:r>
      </w:hyperlink>
      <w:r w:rsidR="00D0246D" w:rsidRPr="002A2FCD">
        <w:rPr>
          <w:rFonts w:ascii="Times New Roman" w:hAnsi="Times New Roman" w:cs="Times New Roman"/>
        </w:rPr>
        <w:t>)</w:t>
      </w:r>
      <w:r w:rsidR="00D85C49">
        <w:rPr>
          <w:rFonts w:ascii="Times New Roman" w:hAnsi="Times New Roman" w:cs="Times New Roman"/>
        </w:rPr>
        <w:t xml:space="preserve"> and related research projects</w:t>
      </w:r>
      <w:r w:rsidR="00D0246D" w:rsidRPr="002A2FCD">
        <w:rPr>
          <w:rFonts w:ascii="Times New Roman" w:hAnsi="Times New Roman" w:cs="Times New Roman"/>
        </w:rPr>
        <w:t>. I acknowledge that:</w:t>
      </w:r>
    </w:p>
    <w:p w:rsidR="007231C0" w:rsidRPr="002A2FCD" w:rsidRDefault="007231C0" w:rsidP="00723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The Dataset will be used for academic and non-commercial purposes.</w:t>
      </w:r>
    </w:p>
    <w:p w:rsidR="00D0246D" w:rsidRPr="002A2FCD" w:rsidRDefault="00D0246D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The Dataset is provided as it is, no further inquiries about the Dataset are promised to be responded.</w:t>
      </w:r>
    </w:p>
    <w:p w:rsidR="00D0246D" w:rsidRDefault="00D0246D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Outputs using any proportion</w:t>
      </w:r>
      <w:r w:rsidR="002A2FCD">
        <w:rPr>
          <w:rFonts w:ascii="Times New Roman" w:hAnsi="Times New Roman" w:cs="Times New Roman"/>
        </w:rPr>
        <w:t>s</w:t>
      </w:r>
      <w:r w:rsidRPr="002A2FCD">
        <w:rPr>
          <w:rFonts w:ascii="Times New Roman" w:hAnsi="Times New Roman" w:cs="Times New Roman"/>
        </w:rPr>
        <w:t xml:space="preserve"> or entire Dataset will acknowledge and cite the two studies </w:t>
      </w:r>
      <w:r w:rsidR="002A2FCD">
        <w:rPr>
          <w:rFonts w:ascii="Times New Roman" w:hAnsi="Times New Roman" w:cs="Times New Roman"/>
        </w:rPr>
        <w:t>appropriately:</w:t>
      </w:r>
    </w:p>
    <w:p w:rsidR="002A2FCD" w:rsidRDefault="002A2FCD" w:rsidP="002A2FC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Ma, Ji, Qun Wang, Chao Dong, and Huafang Li. 2017. “The Research Infrastructure of Chinese Foundations, a Database for Chinese Civil Society Studies.” </w:t>
      </w:r>
      <w:r w:rsidRPr="00D85C49">
        <w:rPr>
          <w:rFonts w:ascii="Times New Roman" w:hAnsi="Times New Roman" w:cs="Times New Roman"/>
          <w:i/>
        </w:rPr>
        <w:t>Scientific Data</w:t>
      </w:r>
      <w:r w:rsidRPr="002A2FCD">
        <w:rPr>
          <w:rFonts w:ascii="Times New Roman" w:hAnsi="Times New Roman" w:cs="Times New Roman"/>
        </w:rPr>
        <w:t xml:space="preserve"> 4 (July): sdata201794. </w:t>
      </w:r>
      <w:hyperlink r:id="rId6" w:history="1">
        <w:r w:rsidRPr="00B3564B">
          <w:rPr>
            <w:rStyle w:val="Hyperlink"/>
            <w:rFonts w:ascii="Times New Roman" w:hAnsi="Times New Roman" w:cs="Times New Roman"/>
          </w:rPr>
          <w:t>https://doi.org/10.1038/sdata.2017.94</w:t>
        </w:r>
      </w:hyperlink>
      <w:r w:rsidRPr="002A2FCD">
        <w:rPr>
          <w:rFonts w:ascii="Times New Roman" w:hAnsi="Times New Roman" w:cs="Times New Roman"/>
        </w:rPr>
        <w:t>.</w:t>
      </w:r>
    </w:p>
    <w:p w:rsidR="002A2FCD" w:rsidRPr="002A2FCD" w:rsidRDefault="00D85C49" w:rsidP="00D85C4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, Ji. 2020. “</w:t>
      </w:r>
      <w:r w:rsidRPr="00D85C49">
        <w:rPr>
          <w:rFonts w:ascii="Times New Roman" w:hAnsi="Times New Roman" w:cs="Times New Roman"/>
        </w:rPr>
        <w:t>Funding nonprofits in a networked society: Toward a network framework of government support.</w:t>
      </w:r>
      <w:r>
        <w:rPr>
          <w:rFonts w:ascii="Times New Roman" w:hAnsi="Times New Roman" w:cs="Times New Roman"/>
        </w:rPr>
        <w:t>”</w:t>
      </w:r>
      <w:r w:rsidRPr="00D85C49">
        <w:rPr>
          <w:rFonts w:ascii="Times New Roman" w:hAnsi="Times New Roman" w:cs="Times New Roman"/>
        </w:rPr>
        <w:t xml:space="preserve"> </w:t>
      </w:r>
      <w:r w:rsidRPr="00D85C49">
        <w:rPr>
          <w:rFonts w:ascii="Times New Roman" w:hAnsi="Times New Roman" w:cs="Times New Roman"/>
          <w:i/>
        </w:rPr>
        <w:t>Nonprofit Management &amp; Leadership</w:t>
      </w:r>
      <w:r>
        <w:rPr>
          <w:rFonts w:ascii="Times New Roman" w:hAnsi="Times New Roman" w:cs="Times New Roman"/>
        </w:rPr>
        <w:t>.</w:t>
      </w:r>
    </w:p>
    <w:p w:rsidR="00D0246D" w:rsidRPr="002A2FCD" w:rsidRDefault="00D0246D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I will not disclose the personal information from the Dataset at individual level to any third parties, nor will I share</w:t>
      </w:r>
      <w:r w:rsidR="00744048" w:rsidRPr="002A2FCD">
        <w:rPr>
          <w:rFonts w:ascii="Times New Roman" w:hAnsi="Times New Roman" w:cs="Times New Roman"/>
        </w:rPr>
        <w:t xml:space="preserve"> any proportions of the Dataset or entire</w:t>
      </w:r>
      <w:r w:rsidRPr="002A2FCD">
        <w:rPr>
          <w:rFonts w:ascii="Times New Roman" w:hAnsi="Times New Roman" w:cs="Times New Roman"/>
        </w:rPr>
        <w:t xml:space="preserve"> Dataset with any third parties.</w:t>
      </w:r>
    </w:p>
    <w:p w:rsidR="00D0246D" w:rsidRPr="002A2FCD" w:rsidRDefault="00744048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I will use the Dataset at my own discretion, and I am solely responsible for any conclusions and consequences resulted from using the Dataset.</w:t>
      </w:r>
    </w:p>
    <w:p w:rsidR="00744048" w:rsidRPr="002A2FCD" w:rsidRDefault="007231C0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I fully understand all the articles in this agreement, and my request is made without any coercion.</w:t>
      </w:r>
    </w:p>
    <w:p w:rsidR="007231C0" w:rsidRPr="002A2FCD" w:rsidRDefault="007231C0">
      <w:pPr>
        <w:rPr>
          <w:rFonts w:ascii="Times New Roman" w:hAnsi="Times New Roman" w:cs="Times New Roman"/>
        </w:rPr>
      </w:pPr>
    </w:p>
    <w:p w:rsidR="007231C0" w:rsidRPr="002A2FCD" w:rsidRDefault="007231C0">
      <w:pPr>
        <w:rPr>
          <w:rFonts w:ascii="Times New Roman" w:hAnsi="Times New Roman" w:cs="Times New Roman"/>
        </w:rPr>
      </w:pPr>
    </w:p>
    <w:p w:rsidR="007231C0" w:rsidRPr="002A2FCD" w:rsidRDefault="006E1E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(s</w:t>
      </w:r>
      <w:r w:rsidR="007231C0" w:rsidRPr="002A2FCD">
        <w:rPr>
          <w:rFonts w:ascii="Times New Roman" w:hAnsi="Times New Roman" w:cs="Times New Roman"/>
        </w:rPr>
        <w:t>ignature</w:t>
      </w:r>
      <w:r>
        <w:rPr>
          <w:rFonts w:ascii="Times New Roman" w:hAnsi="Times New Roman" w:cs="Times New Roman"/>
        </w:rPr>
        <w:t>)</w:t>
      </w:r>
      <w:r w:rsidR="007231C0" w:rsidRPr="002A2FCD">
        <w:rPr>
          <w:rFonts w:ascii="Times New Roman" w:hAnsi="Times New Roman" w:cs="Times New Roman"/>
        </w:rPr>
        <w:t>:</w:t>
      </w:r>
    </w:p>
    <w:p w:rsidR="007231C0" w:rsidRPr="002A2FCD" w:rsidRDefault="007231C0">
      <w:pPr>
        <w:rPr>
          <w:rFonts w:ascii="Times New Roman" w:hAnsi="Times New Roman" w:cs="Times New Roman"/>
          <w:u w:val="single"/>
        </w:rPr>
      </w:pPr>
      <w:r w:rsidRPr="002A2FCD">
        <w:rPr>
          <w:rFonts w:ascii="Times New Roman" w:hAnsi="Times New Roman" w:cs="Times New Roman"/>
        </w:rPr>
        <w:t>Name</w:t>
      </w:r>
      <w:r w:rsidR="006E1EA7">
        <w:rPr>
          <w:rFonts w:ascii="Times New Roman" w:hAnsi="Times New Roman" w:cs="Times New Roman"/>
        </w:rPr>
        <w:t xml:space="preserve"> (in print)</w:t>
      </w:r>
      <w:r w:rsidRPr="002A2FCD">
        <w:rPr>
          <w:rFonts w:ascii="Times New Roman" w:hAnsi="Times New Roman" w:cs="Times New Roman"/>
        </w:rPr>
        <w:t xml:space="preserve">: </w:t>
      </w:r>
      <w:r w:rsidRPr="006E1EA7">
        <w:rPr>
          <w:rFonts w:ascii="Times New Roman" w:hAnsi="Times New Roman" w:cs="Times New Roman"/>
          <w:highlight w:val="yellow"/>
          <w:u w:val="single"/>
        </w:rPr>
        <w:t>&lt;YOUR NAME&gt;</w:t>
      </w:r>
    </w:p>
    <w:p w:rsidR="007231C0" w:rsidRPr="002A2FCD" w:rsidRDefault="007231C0">
      <w:pPr>
        <w:rPr>
          <w:rFonts w:ascii="Times New Roman" w:hAnsi="Times New Roman" w:cs="Times New Roman"/>
          <w:u w:val="single"/>
        </w:rPr>
      </w:pPr>
      <w:r w:rsidRPr="002A2FCD">
        <w:rPr>
          <w:rFonts w:ascii="Times New Roman" w:hAnsi="Times New Roman" w:cs="Times New Roman"/>
        </w:rPr>
        <w:t xml:space="preserve">Affiliation: </w:t>
      </w:r>
      <w:r w:rsidRPr="006E1EA7">
        <w:rPr>
          <w:rFonts w:ascii="Times New Roman" w:hAnsi="Times New Roman" w:cs="Times New Roman"/>
          <w:highlight w:val="yellow"/>
          <w:u w:val="single"/>
        </w:rPr>
        <w:t>&lt;YOUR AFFILIATION&gt;</w:t>
      </w:r>
      <w:r w:rsidRPr="002A2FCD">
        <w:rPr>
          <w:rFonts w:ascii="Times New Roman" w:hAnsi="Times New Roman" w:cs="Times New Roman"/>
          <w:u w:val="single"/>
        </w:rPr>
        <w:t xml:space="preserve"> </w:t>
      </w:r>
    </w:p>
    <w:p w:rsidR="007231C0" w:rsidRPr="002A2FCD" w:rsidRDefault="007231C0" w:rsidP="007231C0">
      <w:p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Email: </w:t>
      </w:r>
      <w:r w:rsidRPr="002A2FCD">
        <w:rPr>
          <w:rFonts w:ascii="Times New Roman" w:hAnsi="Times New Roman" w:cs="Times New Roman"/>
          <w:u w:val="single"/>
        </w:rPr>
        <w:t xml:space="preserve"> </w:t>
      </w:r>
      <w:r w:rsidRPr="006E1EA7">
        <w:rPr>
          <w:rFonts w:ascii="Times New Roman" w:hAnsi="Times New Roman" w:cs="Times New Roman"/>
          <w:highlight w:val="yellow"/>
          <w:u w:val="single"/>
        </w:rPr>
        <w:t>&lt;YOUR EMAIL ADDRESS&gt;</w:t>
      </w:r>
      <w:r w:rsidRPr="002A2FCD">
        <w:rPr>
          <w:rFonts w:ascii="Times New Roman" w:hAnsi="Times New Roman" w:cs="Times New Roman"/>
          <w:u w:val="single"/>
        </w:rPr>
        <w:t xml:space="preserve"> </w:t>
      </w:r>
    </w:p>
    <w:p w:rsidR="007231C0" w:rsidRPr="002A2FCD" w:rsidRDefault="007231C0">
      <w:pPr>
        <w:rPr>
          <w:rFonts w:ascii="Times New Roman" w:hAnsi="Times New Roman" w:cs="Times New Roman"/>
          <w:u w:val="single"/>
        </w:rPr>
      </w:pPr>
      <w:r w:rsidRPr="002A2FCD">
        <w:rPr>
          <w:rFonts w:ascii="Times New Roman" w:hAnsi="Times New Roman" w:cs="Times New Roman"/>
        </w:rPr>
        <w:t xml:space="preserve">Data: </w:t>
      </w:r>
      <w:r w:rsidRPr="006E1EA7">
        <w:rPr>
          <w:rFonts w:ascii="Times New Roman" w:hAnsi="Times New Roman" w:cs="Times New Roman"/>
          <w:highlight w:val="yellow"/>
          <w:u w:val="single"/>
        </w:rPr>
        <w:t>&lt;TODAY’S DATE&gt;</w:t>
      </w:r>
    </w:p>
    <w:p w:rsidR="00D41FAE" w:rsidRPr="002A2FCD" w:rsidRDefault="00D41FAE">
      <w:pPr>
        <w:rPr>
          <w:rFonts w:ascii="Times New Roman" w:hAnsi="Times New Roman" w:cs="Times New Roman"/>
          <w:u w:val="single"/>
        </w:rPr>
      </w:pPr>
    </w:p>
    <w:p w:rsidR="00D41FAE" w:rsidRPr="002A2FCD" w:rsidRDefault="00D41FAE">
      <w:pPr>
        <w:rPr>
          <w:rFonts w:ascii="Times New Roman" w:hAnsi="Times New Roman" w:cs="Times New Roman"/>
          <w:u w:val="single"/>
        </w:rPr>
      </w:pPr>
    </w:p>
    <w:p w:rsidR="00D41FAE" w:rsidRPr="002A2FCD" w:rsidRDefault="00D41FAE">
      <w:p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Please send this agreement</w:t>
      </w:r>
      <w:r w:rsidR="002A2FCD" w:rsidRPr="002A2FCD">
        <w:rPr>
          <w:rFonts w:ascii="Times New Roman" w:hAnsi="Times New Roman" w:cs="Times New Roman"/>
        </w:rPr>
        <w:t xml:space="preserve"> to the Principal Investigator of the Dataset: Ji Ma (</w:t>
      </w:r>
      <w:hyperlink r:id="rId7" w:history="1">
        <w:r w:rsidR="00073F63" w:rsidRPr="00B3564B">
          <w:rPr>
            <w:rStyle w:val="Hyperlink"/>
            <w:rFonts w:ascii="Times New Roman" w:hAnsi="Times New Roman" w:cs="Times New Roman" w:hint="eastAsia"/>
          </w:rPr>
          <w:t>maji@austin.utexas.edu</w:t>
        </w:r>
      </w:hyperlink>
      <w:r w:rsidR="00073F63">
        <w:rPr>
          <w:rFonts w:ascii="Times New Roman" w:hAnsi="Times New Roman" w:cs="Times New Roman"/>
        </w:rPr>
        <w:t>).</w:t>
      </w:r>
    </w:p>
    <w:sectPr w:rsidR="00D41FAE" w:rsidRPr="002A2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E3F2E"/>
    <w:multiLevelType w:val="hybridMultilevel"/>
    <w:tmpl w:val="16BC88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C585E32"/>
    <w:multiLevelType w:val="hybridMultilevel"/>
    <w:tmpl w:val="D4509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LMwNjEyMjYyNTRW0lEKTi0uzszPAykwrgUAYeX9VSwAAAA="/>
  </w:docVars>
  <w:rsids>
    <w:rsidRoot w:val="003D7B8A"/>
    <w:rsid w:val="00073F63"/>
    <w:rsid w:val="001E6616"/>
    <w:rsid w:val="002A2FCD"/>
    <w:rsid w:val="003D7B8A"/>
    <w:rsid w:val="00466C46"/>
    <w:rsid w:val="006E1EA7"/>
    <w:rsid w:val="007231C0"/>
    <w:rsid w:val="007244AA"/>
    <w:rsid w:val="00744048"/>
    <w:rsid w:val="00C34D7C"/>
    <w:rsid w:val="00D0246D"/>
    <w:rsid w:val="00D07CB5"/>
    <w:rsid w:val="00D41FAE"/>
    <w:rsid w:val="00D8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AE3D6"/>
  <w15:chartTrackingRefBased/>
  <w15:docId w15:val="{49FF5909-C318-4D3A-B876-F9775725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7B8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024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95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7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aji@austin.utexa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38/sdata.2017.94" TargetMode="External"/><Relationship Id="rId5" Type="http://schemas.openxmlformats.org/officeDocument/2006/relationships/hyperlink" Target="https://doi.org/10.1038/sdata.2017.94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, Ji</dc:creator>
  <cp:keywords/>
  <dc:description/>
  <cp:lastModifiedBy>Ma, Ji</cp:lastModifiedBy>
  <cp:revision>5</cp:revision>
  <dcterms:created xsi:type="dcterms:W3CDTF">2020-04-12T23:13:00Z</dcterms:created>
  <dcterms:modified xsi:type="dcterms:W3CDTF">2020-05-14T02:20:00Z</dcterms:modified>
</cp:coreProperties>
</file>